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eastAsiaTheme="minorHAnsi"/>
          <w:color w:val="5B9BD5" w:themeColor="accent1"/>
          <w:lang w:val="en-IN"/>
        </w:rPr>
        <w:id w:val="-731467627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:rsidR="00347327" w:rsidRDefault="00347327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  <w:lang w:val="en-IN" w:eastAsia="en-IN"/>
            </w:rPr>
            <w:drawing>
              <wp:inline distT="0" distB="0" distL="0" distR="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Candara" w:eastAsiaTheme="majorEastAsia" w:hAnsi="Candara" w:cstheme="majorBidi"/>
              <w:b/>
              <w:caps/>
              <w:color w:val="000000" w:themeColor="text1"/>
              <w:sz w:val="72"/>
              <w:szCs w:val="72"/>
            </w:rPr>
            <w:alias w:val="Title"/>
            <w:tag w:val=""/>
            <w:id w:val="1735040861"/>
            <w:placeholder>
              <w:docPart w:val="D5A1B07258DB4AF299132C1762B9C637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347327" w:rsidRPr="00347327" w:rsidRDefault="008E5F6E" w:rsidP="000774EA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80"/>
                  <w:szCs w:val="80"/>
                </w:rPr>
              </w:pPr>
              <w:r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>bellman-ford</w:t>
              </w:r>
              <w:r w:rsidR="000774EA"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 xml:space="preserve"> Algorithm</w:t>
              </w:r>
              <w:r w:rsidR="00347327" w:rsidRPr="00347327"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 xml:space="preserve"> Handbook</w:t>
              </w:r>
            </w:p>
          </w:sdtContent>
        </w:sdt>
        <w:sdt>
          <w:sdtPr>
            <w:rPr>
              <w:b/>
              <w:color w:val="000000" w:themeColor="text1"/>
              <w:sz w:val="28"/>
              <w:szCs w:val="28"/>
            </w:rPr>
            <w:alias w:val="Subtitle"/>
            <w:tag w:val=""/>
            <w:id w:val="328029620"/>
            <w:placeholder>
              <w:docPart w:val="91891CB3DF174A4CAAECF97B429B85BB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:rsidR="00347327" w:rsidRPr="00347327" w:rsidRDefault="000774EA">
              <w:pPr>
                <w:pStyle w:val="NoSpacing"/>
                <w:jc w:val="center"/>
                <w:rPr>
                  <w:b/>
                  <w:color w:val="000000" w:themeColor="text1"/>
                  <w:sz w:val="28"/>
                  <w:szCs w:val="28"/>
                </w:rPr>
              </w:pPr>
              <w:r>
                <w:rPr>
                  <w:b/>
                  <w:color w:val="000000" w:themeColor="text1"/>
                  <w:sz w:val="28"/>
                  <w:szCs w:val="28"/>
                </w:rPr>
                <w:t>Algorithmic Problem Solving</w:t>
              </w:r>
            </w:p>
          </w:sdtContent>
        </w:sdt>
        <w:p w:rsidR="00347327" w:rsidRDefault="00347327">
          <w:pPr>
            <w:pStyle w:val="NoSpacing"/>
            <w:spacing w:before="48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Candara" w:hAnsi="Candara"/>
                                    <w:b/>
                                    <w:caps/>
                                    <w:color w:val="000000" w:themeColor="text1"/>
                                    <w:sz w:val="34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6E1542" w:rsidRPr="00347327" w:rsidRDefault="006E1542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Candara" w:hAnsi="Candara"/>
                                        <w:b/>
                                        <w:caps/>
                                        <w:color w:val="000000" w:themeColor="text1"/>
                                        <w:sz w:val="34"/>
                                        <w:szCs w:val="28"/>
                                      </w:rPr>
                                    </w:pPr>
                                    <w:r w:rsidRPr="00347327">
                                      <w:rPr>
                                        <w:rFonts w:ascii="Candara" w:hAnsi="Candara"/>
                                        <w:b/>
                                        <w:caps/>
                                        <w:color w:val="000000" w:themeColor="text1"/>
                                        <w:sz w:val="34"/>
                                        <w:szCs w:val="28"/>
                                      </w:rPr>
                                      <w:t>Prakash Hegade</w:t>
                                    </w:r>
                                  </w:p>
                                </w:sdtContent>
                              </w:sdt>
                              <w:p w:rsidR="006E1542" w:rsidRPr="00347327" w:rsidRDefault="004C0A26">
                                <w:pPr>
                                  <w:pStyle w:val="NoSpacing"/>
                                  <w:jc w:val="center"/>
                                  <w:rPr>
                                    <w:rFonts w:ascii="Candara" w:hAnsi="Candara"/>
                                    <w:b/>
                                    <w:color w:val="000000" w:themeColor="text1"/>
                                    <w:sz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Candara" w:hAnsi="Candara"/>
                                      <w:b/>
                                      <w:color w:val="000000" w:themeColor="text1"/>
                                      <w:sz w:val="28"/>
                                    </w:rPr>
                                    <w:alias w:val="Address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0774EA">
                                      <w:rPr>
                                        <w:rFonts w:ascii="Candara" w:hAnsi="Candara"/>
                                        <w:b/>
                                        <w:color w:val="000000" w:themeColor="text1"/>
                                        <w:sz w:val="2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rFonts w:ascii="Candara" w:hAnsi="Candara"/>
                              <w:b/>
                              <w:caps/>
                              <w:color w:val="000000" w:themeColor="text1"/>
                              <w:sz w:val="34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6E1542" w:rsidRPr="00347327" w:rsidRDefault="006E1542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Candara" w:hAnsi="Candara"/>
                                  <w:b/>
                                  <w:caps/>
                                  <w:color w:val="000000" w:themeColor="text1"/>
                                  <w:sz w:val="34"/>
                                  <w:szCs w:val="28"/>
                                </w:rPr>
                              </w:pPr>
                              <w:r w:rsidRPr="00347327">
                                <w:rPr>
                                  <w:rFonts w:ascii="Candara" w:hAnsi="Candara"/>
                                  <w:b/>
                                  <w:caps/>
                                  <w:color w:val="000000" w:themeColor="text1"/>
                                  <w:sz w:val="34"/>
                                  <w:szCs w:val="28"/>
                                </w:rPr>
                                <w:t>Prakash Hegade</w:t>
                              </w:r>
                            </w:p>
                          </w:sdtContent>
                        </w:sdt>
                        <w:p w:rsidR="006E1542" w:rsidRPr="00347327" w:rsidRDefault="00307368">
                          <w:pPr>
                            <w:pStyle w:val="NoSpacing"/>
                            <w:jc w:val="center"/>
                            <w:rPr>
                              <w:rFonts w:ascii="Candara" w:hAnsi="Candara"/>
                              <w:b/>
                              <w:color w:val="000000" w:themeColor="text1"/>
                              <w:sz w:val="28"/>
                            </w:rPr>
                          </w:pPr>
                          <w:sdt>
                            <w:sdtPr>
                              <w:rPr>
                                <w:rFonts w:ascii="Candara" w:hAnsi="Candara"/>
                                <w:b/>
                                <w:color w:val="000000" w:themeColor="text1"/>
                                <w:sz w:val="28"/>
                              </w:rPr>
                              <w:alias w:val="Address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0774EA">
                                <w:rPr>
                                  <w:rFonts w:ascii="Candara" w:hAnsi="Candara"/>
                                  <w:b/>
                                  <w:color w:val="000000" w:themeColor="text1"/>
                                  <w:sz w:val="2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5B9BD5" w:themeColor="accent1"/>
              <w:lang w:val="en-IN" w:eastAsia="en-IN"/>
            </w:rPr>
            <w:drawing>
              <wp:inline distT="0" distB="0" distL="0" distR="0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347327" w:rsidRDefault="00347327">
          <w:r>
            <w:br w:type="page"/>
          </w:r>
        </w:p>
      </w:sdtContent>
    </w:sdt>
    <w:p w:rsidR="00E3155E" w:rsidRPr="00300422" w:rsidRDefault="00E3155E" w:rsidP="00347327">
      <w:pPr>
        <w:spacing w:after="0"/>
        <w:rPr>
          <w:rFonts w:ascii="Candara" w:hAnsi="Candara"/>
          <w:b/>
          <w:sz w:val="28"/>
          <w:szCs w:val="24"/>
        </w:rPr>
      </w:pPr>
      <w:r w:rsidRPr="00300422">
        <w:rPr>
          <w:rFonts w:ascii="Candara" w:hAnsi="Candara"/>
          <w:b/>
          <w:sz w:val="28"/>
          <w:szCs w:val="24"/>
        </w:rPr>
        <w:lastRenderedPageBreak/>
        <w:t>Bellman Ford Algorithm</w:t>
      </w:r>
    </w:p>
    <w:p w:rsidR="00E628E7" w:rsidRDefault="00E628E7" w:rsidP="00347327">
      <w:pPr>
        <w:spacing w:after="0"/>
        <w:rPr>
          <w:rFonts w:ascii="Candara" w:hAnsi="Candara"/>
          <w:sz w:val="24"/>
          <w:szCs w:val="24"/>
        </w:rPr>
      </w:pPr>
    </w:p>
    <w:p w:rsidR="00E3155E" w:rsidRDefault="00E3155E" w:rsidP="00347327">
      <w:pPr>
        <w:spacing w:after="0"/>
        <w:rPr>
          <w:rFonts w:ascii="Candara" w:hAnsi="Candara"/>
          <w:sz w:val="24"/>
          <w:szCs w:val="24"/>
        </w:rPr>
      </w:pPr>
      <w:r w:rsidRPr="00E3155E">
        <w:rPr>
          <w:rFonts w:ascii="Candara" w:hAnsi="Candara"/>
          <w:noProof/>
          <w:sz w:val="24"/>
          <w:szCs w:val="24"/>
          <w:lang w:eastAsia="en-IN"/>
        </w:rPr>
        <w:drawing>
          <wp:inline distT="0" distB="0" distL="0" distR="0">
            <wp:extent cx="4483591" cy="2552700"/>
            <wp:effectExtent l="0" t="0" r="0" b="0"/>
            <wp:docPr id="1" name="Picture 1" descr="C:\Users\Sripad\Desktop\bellman-fo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ripad\Desktop\bellman-ford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55" t="19702" r="4764" b="11229"/>
                    <a:stretch/>
                  </pic:blipFill>
                  <pic:spPr bwMode="auto">
                    <a:xfrm>
                      <a:off x="0" y="0"/>
                      <a:ext cx="4494222" cy="2558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00422" w:rsidRDefault="00300422" w:rsidP="00347327">
      <w:pPr>
        <w:spacing w:after="0"/>
        <w:rPr>
          <w:rFonts w:ascii="Candara" w:hAnsi="Candara"/>
          <w:sz w:val="24"/>
          <w:szCs w:val="24"/>
        </w:rPr>
      </w:pPr>
    </w:p>
    <w:p w:rsidR="00300422" w:rsidRPr="00334359" w:rsidRDefault="00300422" w:rsidP="00347327">
      <w:pPr>
        <w:spacing w:after="0"/>
        <w:rPr>
          <w:rFonts w:ascii="Candara" w:hAnsi="Candara"/>
          <w:sz w:val="24"/>
          <w:szCs w:val="24"/>
        </w:rPr>
      </w:pPr>
      <w:r w:rsidRPr="00334359">
        <w:rPr>
          <w:rFonts w:ascii="Candara" w:hAnsi="Candara"/>
          <w:sz w:val="24"/>
          <w:szCs w:val="24"/>
        </w:rPr>
        <w:t>Example:</w:t>
      </w:r>
    </w:p>
    <w:p w:rsidR="00334359" w:rsidRPr="00334359" w:rsidRDefault="00334359" w:rsidP="00347327">
      <w:pPr>
        <w:spacing w:after="0"/>
        <w:rPr>
          <w:rFonts w:ascii="Candara" w:hAnsi="Candara" w:cs="Arial"/>
          <w:sz w:val="24"/>
          <w:szCs w:val="24"/>
          <w:shd w:val="clear" w:color="auto" w:fill="FFFFFF"/>
        </w:rPr>
      </w:pPr>
      <w:r w:rsidRPr="00334359">
        <w:rPr>
          <w:rFonts w:ascii="Candara" w:hAnsi="Candara" w:cs="Arial"/>
          <w:sz w:val="24"/>
          <w:szCs w:val="24"/>
          <w:shd w:val="clear" w:color="auto" w:fill="FFFFFF"/>
        </w:rPr>
        <w:t>Edge List:  (B, E), (D, B), (B, D), (A, B), (A, C), (D, C), (B, C), (E, D).</w:t>
      </w:r>
    </w:p>
    <w:p w:rsidR="00300422" w:rsidRDefault="00EC2706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1E84EEA" wp14:editId="082847F8">
                <wp:simplePos x="0" y="0"/>
                <wp:positionH relativeFrom="rightMargin">
                  <wp:posOffset>-5845810</wp:posOffset>
                </wp:positionH>
                <wp:positionV relativeFrom="paragraph">
                  <wp:posOffset>176530</wp:posOffset>
                </wp:positionV>
                <wp:extent cx="323850" cy="152400"/>
                <wp:effectExtent l="0" t="0" r="19050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0D237E" id="Rectangle 28" o:spid="_x0000_s1026" style="position:absolute;margin-left:-460.3pt;margin-top:13.9pt;width:25.5pt;height:12pt;z-index:251680768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" fillcolor="white [3212]" strokecolor="white [3212]" strokeweight="1pt">
                <w10:wrap anchorx="margin"/>
              </v:rect>
            </w:pict>
          </mc:Fallback>
        </mc:AlternateContent>
      </w:r>
      <w:r w:rsidR="00300422" w:rsidRPr="00300422">
        <w:rPr>
          <w:rFonts w:ascii="Candara" w:hAnsi="Candara"/>
          <w:noProof/>
          <w:sz w:val="24"/>
          <w:szCs w:val="24"/>
          <w:lang w:eastAsia="en-IN"/>
        </w:rPr>
        <w:drawing>
          <wp:inline distT="0" distB="0" distL="0" distR="0">
            <wp:extent cx="2413372" cy="1885950"/>
            <wp:effectExtent l="0" t="0" r="6350" b="0"/>
            <wp:docPr id="8" name="Picture 8" descr="C:\Users\Sripad\Desktop\bellmanford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ripad\Desktop\bellmanford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237" t="15976"/>
                    <a:stretch/>
                  </pic:blipFill>
                  <pic:spPr bwMode="auto">
                    <a:xfrm>
                      <a:off x="0" y="0"/>
                      <a:ext cx="2428420" cy="189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7754A1" w:rsidRDefault="007754A1" w:rsidP="00347327">
      <w:pPr>
        <w:spacing w:after="0"/>
        <w:rPr>
          <w:rFonts w:ascii="Candara" w:hAnsi="Candara"/>
          <w:sz w:val="24"/>
          <w:szCs w:val="24"/>
        </w:rPr>
      </w:pPr>
    </w:p>
    <w:p w:rsidR="007754A1" w:rsidRDefault="007754A1" w:rsidP="00347327">
      <w:pPr>
        <w:spacing w:after="0"/>
        <w:rPr>
          <w:rFonts w:ascii="Candara" w:hAnsi="Candara"/>
          <w:sz w:val="24"/>
          <w:szCs w:val="24"/>
        </w:rPr>
        <w:sectPr w:rsidR="007754A1" w:rsidSect="00347782">
          <w:headerReference w:type="default" r:id="rId12"/>
          <w:footerReference w:type="default" r:id="rId13"/>
          <w:headerReference w:type="first" r:id="rId14"/>
          <w:footerReference w:type="first" r:id="rId15"/>
          <w:type w:val="continuous"/>
          <w:pgSz w:w="11906" w:h="16838"/>
          <w:pgMar w:top="1440" w:right="1440" w:bottom="1440" w:left="1440" w:header="708" w:footer="708" w:gutter="0"/>
          <w:pgNumType w:start="0"/>
          <w:cols w:space="708"/>
          <w:titlePg/>
          <w:docGrid w:linePitch="360"/>
        </w:sectPr>
      </w:pPr>
    </w:p>
    <w:p w:rsidR="007754A1" w:rsidRDefault="007754A1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Iteration 01:</w:t>
      </w:r>
    </w:p>
    <w:p w:rsidR="007754A1" w:rsidRDefault="007754A1" w:rsidP="00347327">
      <w:pPr>
        <w:spacing w:after="0"/>
        <w:rPr>
          <w:rFonts w:ascii="Candara" w:hAnsi="Candara"/>
          <w:sz w:val="24"/>
          <w:szCs w:val="24"/>
        </w:rPr>
      </w:pPr>
    </w:p>
    <w:p w:rsidR="007754A1" w:rsidRDefault="00EC2706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1E84EEA" wp14:editId="082847F8">
                <wp:simplePos x="0" y="0"/>
                <wp:positionH relativeFrom="margin">
                  <wp:align>left</wp:align>
                </wp:positionH>
                <wp:positionV relativeFrom="paragraph">
                  <wp:posOffset>168910</wp:posOffset>
                </wp:positionV>
                <wp:extent cx="323850" cy="152400"/>
                <wp:effectExtent l="0" t="0" r="19050" b="190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C48CD8" id="Rectangle 26" o:spid="_x0000_s1026" style="position:absolute;margin-left:0;margin-top:13.3pt;width:25.5pt;height:12pt;z-index:25167667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" fillcolor="white [3212]" strokecolor="white [3212]" strokeweight="1pt">
                <w10:wrap anchorx="margin"/>
              </v:rect>
            </w:pict>
          </mc:Fallback>
        </mc:AlternateContent>
      </w:r>
      <w:r w:rsidR="007754A1" w:rsidRPr="00300422">
        <w:rPr>
          <w:rFonts w:ascii="Candara" w:hAnsi="Candara"/>
          <w:noProof/>
          <w:sz w:val="24"/>
          <w:szCs w:val="24"/>
          <w:lang w:eastAsia="en-IN"/>
        </w:rPr>
        <w:drawing>
          <wp:inline distT="0" distB="0" distL="0" distR="0" wp14:anchorId="182A2C2B" wp14:editId="24ED364E">
            <wp:extent cx="2619375" cy="2046934"/>
            <wp:effectExtent l="0" t="0" r="0" b="0"/>
            <wp:docPr id="9" name="Picture 9" descr="C:\Users\Sripad\Desktop\bellmanford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ripad\Desktop\bellmanford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237" t="15976"/>
                    <a:stretch/>
                  </pic:blipFill>
                  <pic:spPr bwMode="auto">
                    <a:xfrm>
                      <a:off x="0" y="0"/>
                      <a:ext cx="2643349" cy="2065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754A1" w:rsidRDefault="007754A1" w:rsidP="00347327">
      <w:pPr>
        <w:spacing w:after="0"/>
        <w:rPr>
          <w:rFonts w:ascii="Candara" w:hAnsi="Candara"/>
          <w:sz w:val="24"/>
          <w:szCs w:val="24"/>
        </w:rPr>
      </w:pPr>
    </w:p>
    <w:p w:rsidR="007754A1" w:rsidRDefault="007754A1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243330</wp:posOffset>
                </wp:positionH>
                <wp:positionV relativeFrom="paragraph">
                  <wp:posOffset>170180</wp:posOffset>
                </wp:positionV>
                <wp:extent cx="323850" cy="15240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5A53FC" id="Rectangle 12" o:spid="_x0000_s1026" style="position:absolute;margin-left:97.9pt;margin-top:13.4pt;width:25.5pt;height:1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" fillcolor="white [3212]" strokecolor="white [3212]" strokeweight="1pt"/>
            </w:pict>
          </mc:Fallback>
        </mc:AlternateContent>
      </w:r>
      <w:r>
        <w:rPr>
          <w:rFonts w:ascii="Candara" w:hAnsi="Candara"/>
          <w:sz w:val="24"/>
          <w:szCs w:val="24"/>
        </w:rPr>
        <w:t>Iteration 02:</w:t>
      </w:r>
    </w:p>
    <w:p w:rsidR="007754A1" w:rsidRDefault="00EC2706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1E84EEA" wp14:editId="082847F8">
                <wp:simplePos x="0" y="0"/>
                <wp:positionH relativeFrom="rightMargin">
                  <wp:posOffset>-2673985</wp:posOffset>
                </wp:positionH>
                <wp:positionV relativeFrom="paragraph">
                  <wp:posOffset>207645</wp:posOffset>
                </wp:positionV>
                <wp:extent cx="323850" cy="152400"/>
                <wp:effectExtent l="0" t="0" r="1905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A28B13" id="Rectangle 27" o:spid="_x0000_s1026" style="position:absolute;margin-left:-210.55pt;margin-top:16.35pt;width:25.5pt;height:12pt;z-index:251678720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" fillcolor="white [3212]" strokecolor="white [3212]" strokeweight="1pt">
                <w10:wrap anchorx="margin"/>
              </v:rect>
            </w:pict>
          </mc:Fallback>
        </mc:AlternateContent>
      </w:r>
      <w:r w:rsidR="007754A1">
        <w:rPr>
          <w:rFonts w:ascii="Candara" w:hAnsi="Candara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DC2A355" wp14:editId="6F00BDFB">
                <wp:simplePos x="0" y="0"/>
                <wp:positionH relativeFrom="column">
                  <wp:posOffset>719455</wp:posOffset>
                </wp:positionH>
                <wp:positionV relativeFrom="paragraph">
                  <wp:posOffset>1926590</wp:posOffset>
                </wp:positionV>
                <wp:extent cx="323850" cy="152400"/>
                <wp:effectExtent l="0" t="0" r="1905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C49F72" id="Rectangle 14" o:spid="_x0000_s1026" style="position:absolute;margin-left:56.65pt;margin-top:151.7pt;width:25.5pt;height:12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" fillcolor="white [3212]" strokecolor="white [3212]" strokeweight="1pt"/>
            </w:pict>
          </mc:Fallback>
        </mc:AlternateContent>
      </w:r>
      <w:r w:rsidR="007754A1">
        <w:rPr>
          <w:rFonts w:ascii="Candara" w:hAnsi="Candara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DC2A355" wp14:editId="6F00BDFB">
                <wp:simplePos x="0" y="0"/>
                <wp:positionH relativeFrom="rightMargin">
                  <wp:posOffset>-914400</wp:posOffset>
                </wp:positionH>
                <wp:positionV relativeFrom="paragraph">
                  <wp:posOffset>1903095</wp:posOffset>
                </wp:positionV>
                <wp:extent cx="323850" cy="15240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749B10" id="Rectangle 13" o:spid="_x0000_s1026" style="position:absolute;margin-left:-1in;margin-top:149.85pt;width:25.5pt;height:12pt;z-index:251665408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" fillcolor="white [3212]" strokecolor="white [3212]" strokeweight="1pt">
                <w10:wrap anchorx="margin"/>
              </v:rect>
            </w:pict>
          </mc:Fallback>
        </mc:AlternateContent>
      </w:r>
      <w:r w:rsidR="007754A1" w:rsidRPr="00300422">
        <w:rPr>
          <w:rFonts w:ascii="Candara" w:hAnsi="Candara"/>
          <w:noProof/>
          <w:sz w:val="24"/>
          <w:szCs w:val="24"/>
          <w:lang w:eastAsia="en-IN"/>
        </w:rPr>
        <w:drawing>
          <wp:inline distT="0" distB="0" distL="0" distR="0" wp14:anchorId="182A2C2B" wp14:editId="24ED364E">
            <wp:extent cx="2495550" cy="2084070"/>
            <wp:effectExtent l="0" t="0" r="0" b="0"/>
            <wp:docPr id="10" name="Picture 10" descr="C:\Users\Sripad\Desktop\bellmanford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ripad\Desktop\bellmanford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237" t="15976" r="4097"/>
                    <a:stretch/>
                  </pic:blipFill>
                  <pic:spPr bwMode="auto">
                    <a:xfrm>
                      <a:off x="0" y="0"/>
                      <a:ext cx="2522558" cy="210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754A1" w:rsidRDefault="007754A1" w:rsidP="00347327">
      <w:pPr>
        <w:spacing w:after="0"/>
        <w:rPr>
          <w:rFonts w:ascii="Candara" w:hAnsi="Candara"/>
          <w:sz w:val="24"/>
          <w:szCs w:val="24"/>
        </w:rPr>
      </w:pPr>
    </w:p>
    <w:p w:rsidR="007754A1" w:rsidRDefault="007754A1" w:rsidP="00347327">
      <w:pPr>
        <w:spacing w:after="0"/>
        <w:rPr>
          <w:rFonts w:ascii="Candara" w:hAnsi="Candara"/>
          <w:sz w:val="24"/>
          <w:szCs w:val="24"/>
        </w:rPr>
        <w:sectPr w:rsidR="007754A1" w:rsidSect="007754A1"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</w:p>
    <w:p w:rsidR="007754A1" w:rsidRDefault="007754A1" w:rsidP="00347327">
      <w:pPr>
        <w:spacing w:after="0"/>
        <w:rPr>
          <w:rFonts w:ascii="Candara" w:hAnsi="Candara"/>
          <w:sz w:val="24"/>
          <w:szCs w:val="24"/>
        </w:rPr>
      </w:pPr>
    </w:p>
    <w:p w:rsidR="007754A1" w:rsidRDefault="007754A1" w:rsidP="00347327">
      <w:pPr>
        <w:spacing w:after="0"/>
        <w:rPr>
          <w:rFonts w:ascii="Candara" w:hAnsi="Candara"/>
          <w:sz w:val="24"/>
          <w:szCs w:val="24"/>
        </w:rPr>
      </w:pPr>
    </w:p>
    <w:p w:rsidR="007754A1" w:rsidRDefault="007754A1" w:rsidP="00347327">
      <w:pPr>
        <w:spacing w:after="0"/>
        <w:rPr>
          <w:rFonts w:ascii="Candara" w:hAnsi="Candara"/>
          <w:sz w:val="24"/>
          <w:szCs w:val="24"/>
        </w:rPr>
      </w:pPr>
    </w:p>
    <w:p w:rsidR="007754A1" w:rsidRDefault="00EC2706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152525</wp:posOffset>
                </wp:positionH>
                <wp:positionV relativeFrom="paragraph">
                  <wp:posOffset>151765</wp:posOffset>
                </wp:positionV>
                <wp:extent cx="295275" cy="152400"/>
                <wp:effectExtent l="0" t="0" r="28575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0101AE" id="Rectangle 21" o:spid="_x0000_s1026" style="position:absolute;margin-left:90.75pt;margin-top:11.95pt;width:23.25pt;height:12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" fillcolor="white [3212]" strokecolor="white [3212]" strokeweight="1pt"/>
            </w:pict>
          </mc:Fallback>
        </mc:AlternateContent>
      </w:r>
      <w:r w:rsidR="007754A1">
        <w:rPr>
          <w:rFonts w:ascii="Candara" w:hAnsi="Candara"/>
          <w:sz w:val="24"/>
          <w:szCs w:val="24"/>
        </w:rPr>
        <w:t>Iteration 03:</w:t>
      </w:r>
    </w:p>
    <w:p w:rsidR="007754A1" w:rsidRDefault="00EC2706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F3F64F1" wp14:editId="1E106997">
                <wp:simplePos x="0" y="0"/>
                <wp:positionH relativeFrom="column">
                  <wp:posOffset>1590675</wp:posOffset>
                </wp:positionH>
                <wp:positionV relativeFrom="paragraph">
                  <wp:posOffset>1731645</wp:posOffset>
                </wp:positionV>
                <wp:extent cx="295275" cy="152400"/>
                <wp:effectExtent l="0" t="0" r="28575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A22268" id="Rectangle 24" o:spid="_x0000_s1026" style="position:absolute;margin-left:125.25pt;margin-top:136.35pt;width:23.25pt;height:12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" fillcolor="white [3212]" strokecolor="white [3212]" strokeweight="1pt"/>
            </w:pict>
          </mc:Fallback>
        </mc:AlternateContent>
      </w:r>
      <w:r>
        <w:rPr>
          <w:rFonts w:ascii="Candara" w:hAnsi="Candara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F3F64F1" wp14:editId="1E106997">
                <wp:simplePos x="0" y="0"/>
                <wp:positionH relativeFrom="column">
                  <wp:posOffset>609600</wp:posOffset>
                </wp:positionH>
                <wp:positionV relativeFrom="paragraph">
                  <wp:posOffset>1741805</wp:posOffset>
                </wp:positionV>
                <wp:extent cx="295275" cy="152400"/>
                <wp:effectExtent l="0" t="0" r="28575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71688F" id="Rectangle 23" o:spid="_x0000_s1026" style="position:absolute;margin-left:48pt;margin-top:137.15pt;width:23.25pt;height:12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" fillcolor="white [3212]" strokecolor="white [3212]" strokeweight="1pt"/>
            </w:pict>
          </mc:Fallback>
        </mc:AlternateContent>
      </w:r>
      <w:r>
        <w:rPr>
          <w:rFonts w:ascii="Candara" w:hAnsi="Candara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F3F64F1" wp14:editId="1E106997">
                <wp:simplePos x="0" y="0"/>
                <wp:positionH relativeFrom="margin">
                  <wp:align>left</wp:align>
                </wp:positionH>
                <wp:positionV relativeFrom="paragraph">
                  <wp:posOffset>160655</wp:posOffset>
                </wp:positionV>
                <wp:extent cx="295275" cy="152400"/>
                <wp:effectExtent l="0" t="0" r="28575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FA1B51" id="Rectangle 22" o:spid="_x0000_s1026" style="position:absolute;margin-left:0;margin-top:12.65pt;width:23.25pt;height:12pt;z-index:25167052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" fillcolor="white [3212]" strokecolor="white [3212]" strokeweight="1pt">
                <w10:wrap anchorx="margin"/>
              </v:rect>
            </w:pict>
          </mc:Fallback>
        </mc:AlternateContent>
      </w:r>
      <w:r w:rsidR="007754A1" w:rsidRPr="00300422">
        <w:rPr>
          <w:rFonts w:ascii="Candara" w:hAnsi="Candara"/>
          <w:noProof/>
          <w:sz w:val="24"/>
          <w:szCs w:val="24"/>
          <w:lang w:eastAsia="en-IN"/>
        </w:rPr>
        <w:drawing>
          <wp:inline distT="0" distB="0" distL="0" distR="0" wp14:anchorId="182A2C2B" wp14:editId="24ED364E">
            <wp:extent cx="2238375" cy="1885660"/>
            <wp:effectExtent l="0" t="0" r="0" b="635"/>
            <wp:docPr id="11" name="Picture 11" descr="C:\Users\Sripad\Desktop\bellmanford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ripad\Desktop\bellmanford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237" t="15976" r="4615"/>
                    <a:stretch/>
                  </pic:blipFill>
                  <pic:spPr bwMode="auto">
                    <a:xfrm>
                      <a:off x="0" y="0"/>
                      <a:ext cx="2252679" cy="189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510EE" w:rsidRDefault="000510EE" w:rsidP="00347327">
      <w:pPr>
        <w:spacing w:after="0"/>
        <w:rPr>
          <w:rFonts w:ascii="Candara" w:hAnsi="Candara"/>
          <w:sz w:val="24"/>
          <w:szCs w:val="24"/>
        </w:rPr>
      </w:pPr>
    </w:p>
    <w:p w:rsidR="002C143A" w:rsidRDefault="002C143A" w:rsidP="000510EE">
      <w:pPr>
        <w:rPr>
          <w:rFonts w:ascii="Candara" w:hAnsi="Candara"/>
          <w:b/>
          <w:sz w:val="24"/>
          <w:szCs w:val="24"/>
        </w:rPr>
      </w:pPr>
    </w:p>
    <w:p w:rsidR="002C143A" w:rsidRDefault="002C143A" w:rsidP="000510EE">
      <w:pPr>
        <w:rPr>
          <w:rFonts w:ascii="Candara" w:hAnsi="Candara"/>
          <w:b/>
          <w:sz w:val="24"/>
          <w:szCs w:val="24"/>
        </w:rPr>
      </w:pPr>
    </w:p>
    <w:p w:rsidR="002C143A" w:rsidRDefault="002C143A" w:rsidP="000510EE">
      <w:pPr>
        <w:rPr>
          <w:rFonts w:ascii="Candara" w:hAnsi="Candara"/>
          <w:b/>
          <w:sz w:val="24"/>
          <w:szCs w:val="24"/>
        </w:rPr>
      </w:pPr>
    </w:p>
    <w:p w:rsidR="002C143A" w:rsidRDefault="002C143A" w:rsidP="000510EE">
      <w:pPr>
        <w:rPr>
          <w:rFonts w:ascii="Candara" w:hAnsi="Candara"/>
          <w:b/>
          <w:sz w:val="24"/>
          <w:szCs w:val="24"/>
        </w:rPr>
      </w:pPr>
    </w:p>
    <w:p w:rsidR="002C143A" w:rsidRDefault="002C143A" w:rsidP="000510EE">
      <w:pPr>
        <w:rPr>
          <w:rFonts w:ascii="Candara" w:hAnsi="Candara"/>
          <w:b/>
          <w:sz w:val="24"/>
          <w:szCs w:val="24"/>
        </w:rPr>
      </w:pPr>
    </w:p>
    <w:p w:rsidR="002C143A" w:rsidRDefault="002C143A" w:rsidP="000510EE">
      <w:pPr>
        <w:rPr>
          <w:rFonts w:ascii="Candara" w:hAnsi="Candara"/>
          <w:b/>
          <w:sz w:val="24"/>
          <w:szCs w:val="24"/>
        </w:rPr>
      </w:pPr>
    </w:p>
    <w:p w:rsidR="002C143A" w:rsidRDefault="002C143A" w:rsidP="000510EE">
      <w:pPr>
        <w:rPr>
          <w:rFonts w:ascii="Candara" w:hAnsi="Candara"/>
          <w:b/>
          <w:sz w:val="24"/>
          <w:szCs w:val="24"/>
        </w:rPr>
      </w:pPr>
    </w:p>
    <w:p w:rsidR="002C143A" w:rsidRDefault="002C143A" w:rsidP="000510EE">
      <w:pPr>
        <w:rPr>
          <w:rFonts w:ascii="Candara" w:hAnsi="Candara"/>
          <w:b/>
          <w:sz w:val="24"/>
          <w:szCs w:val="24"/>
        </w:rPr>
      </w:pPr>
    </w:p>
    <w:p w:rsidR="002C143A" w:rsidRDefault="002C143A" w:rsidP="000510EE">
      <w:pPr>
        <w:rPr>
          <w:rFonts w:ascii="Candara" w:hAnsi="Candara"/>
          <w:b/>
          <w:sz w:val="24"/>
          <w:szCs w:val="24"/>
        </w:rPr>
      </w:pPr>
    </w:p>
    <w:p w:rsidR="002C143A" w:rsidRDefault="002C143A" w:rsidP="000510EE">
      <w:pPr>
        <w:rPr>
          <w:rFonts w:ascii="Candara" w:hAnsi="Candara"/>
          <w:b/>
          <w:sz w:val="24"/>
          <w:szCs w:val="24"/>
        </w:rPr>
      </w:pPr>
    </w:p>
    <w:p w:rsidR="002C143A" w:rsidRDefault="002C143A" w:rsidP="000510EE">
      <w:pPr>
        <w:rPr>
          <w:rFonts w:ascii="Candara" w:hAnsi="Candara"/>
          <w:b/>
          <w:sz w:val="24"/>
          <w:szCs w:val="24"/>
        </w:rPr>
      </w:pPr>
    </w:p>
    <w:p w:rsidR="000510EE" w:rsidRPr="00347327" w:rsidRDefault="000510EE" w:rsidP="00347327">
      <w:pPr>
        <w:spacing w:after="0"/>
        <w:rPr>
          <w:rFonts w:ascii="Candara" w:hAnsi="Candara"/>
          <w:sz w:val="24"/>
          <w:szCs w:val="24"/>
        </w:rPr>
      </w:pPr>
    </w:p>
    <w:sectPr w:rsidR="000510EE" w:rsidRPr="00347327" w:rsidSect="00347782">
      <w:type w:val="continuous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C0A26" w:rsidRDefault="004C0A26" w:rsidP="00347327">
      <w:pPr>
        <w:spacing w:after="0" w:line="240" w:lineRule="auto"/>
      </w:pPr>
      <w:r>
        <w:separator/>
      </w:r>
    </w:p>
  </w:endnote>
  <w:endnote w:type="continuationSeparator" w:id="0">
    <w:p w:rsidR="004C0A26" w:rsidRDefault="004C0A26" w:rsidP="00347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1644677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E1542" w:rsidRDefault="00A74F9D" w:rsidP="00075F75">
        <w:pPr>
          <w:pStyle w:val="Footer"/>
          <w:jc w:val="right"/>
        </w:pPr>
        <w:r>
          <w:t>PH</w:t>
        </w:r>
        <w:r>
          <w:tab/>
        </w:r>
        <w:r w:rsidR="00075F75">
          <w:tab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0422" w:rsidRDefault="00300422">
    <w:pPr>
      <w:pStyle w:val="Footer"/>
    </w:pPr>
    <w:r>
      <w:t>PH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C0A26" w:rsidRDefault="004C0A26" w:rsidP="00347327">
      <w:pPr>
        <w:spacing w:after="0" w:line="240" w:lineRule="auto"/>
      </w:pPr>
      <w:r>
        <w:separator/>
      </w:r>
    </w:p>
  </w:footnote>
  <w:footnote w:type="continuationSeparator" w:id="0">
    <w:p w:rsidR="004C0A26" w:rsidRDefault="004C0A26" w:rsidP="00347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1542" w:rsidRPr="00347327" w:rsidRDefault="000774EA">
    <w:pPr>
      <w:pStyle w:val="Header"/>
      <w:rPr>
        <w:rFonts w:ascii="Candara" w:hAnsi="Candara"/>
        <w:i/>
      </w:rPr>
    </w:pPr>
    <w:r>
      <w:rPr>
        <w:rFonts w:ascii="Candara" w:hAnsi="Candara"/>
        <w:i/>
      </w:rPr>
      <w:t>Graph You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0422" w:rsidRPr="00347327" w:rsidRDefault="000774EA" w:rsidP="00300422">
    <w:pPr>
      <w:pStyle w:val="Header"/>
      <w:rPr>
        <w:rFonts w:ascii="Candara" w:hAnsi="Candara"/>
        <w:i/>
      </w:rPr>
    </w:pPr>
    <w:r>
      <w:rPr>
        <w:rFonts w:ascii="Candara" w:hAnsi="Candara"/>
        <w:i/>
      </w:rPr>
      <w:t>Graph You</w:t>
    </w:r>
    <w:r w:rsidR="00300422" w:rsidRPr="00347327">
      <w:rPr>
        <w:rFonts w:ascii="Candara" w:hAnsi="Candara"/>
        <w:i/>
      </w:rPr>
      <w:t xml:space="preserve"> </w:t>
    </w:r>
  </w:p>
  <w:p w:rsidR="00300422" w:rsidRDefault="0030042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FE650D"/>
    <w:multiLevelType w:val="hybridMultilevel"/>
    <w:tmpl w:val="41245B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sjQyNzQ3NDU0sDBR0lEKTi0uzszPAykwrAUA1m0q4SwAAAA="/>
  </w:docVars>
  <w:rsids>
    <w:rsidRoot w:val="00F930A9"/>
    <w:rsid w:val="000149E8"/>
    <w:rsid w:val="00025361"/>
    <w:rsid w:val="000510EE"/>
    <w:rsid w:val="00075F75"/>
    <w:rsid w:val="000774EA"/>
    <w:rsid w:val="00101B9C"/>
    <w:rsid w:val="0010535B"/>
    <w:rsid w:val="00201A3B"/>
    <w:rsid w:val="00291417"/>
    <w:rsid w:val="002C143A"/>
    <w:rsid w:val="002D2020"/>
    <w:rsid w:val="00300422"/>
    <w:rsid w:val="00306ECB"/>
    <w:rsid w:val="00307368"/>
    <w:rsid w:val="00331751"/>
    <w:rsid w:val="00334359"/>
    <w:rsid w:val="00336B73"/>
    <w:rsid w:val="00347327"/>
    <w:rsid w:val="00347782"/>
    <w:rsid w:val="004328FE"/>
    <w:rsid w:val="004603C9"/>
    <w:rsid w:val="00473E71"/>
    <w:rsid w:val="004C0A26"/>
    <w:rsid w:val="005744B6"/>
    <w:rsid w:val="005B6239"/>
    <w:rsid w:val="005B7851"/>
    <w:rsid w:val="005E3EF5"/>
    <w:rsid w:val="005E737C"/>
    <w:rsid w:val="0060705B"/>
    <w:rsid w:val="00662AD3"/>
    <w:rsid w:val="0069704D"/>
    <w:rsid w:val="006E1542"/>
    <w:rsid w:val="00704176"/>
    <w:rsid w:val="007754A1"/>
    <w:rsid w:val="008146F0"/>
    <w:rsid w:val="00830A61"/>
    <w:rsid w:val="008A46FD"/>
    <w:rsid w:val="008E5F6E"/>
    <w:rsid w:val="00983BE6"/>
    <w:rsid w:val="00996A34"/>
    <w:rsid w:val="009B2E3B"/>
    <w:rsid w:val="009E1041"/>
    <w:rsid w:val="00A10FE0"/>
    <w:rsid w:val="00A3690C"/>
    <w:rsid w:val="00A60AFD"/>
    <w:rsid w:val="00A74F9D"/>
    <w:rsid w:val="00B12CD2"/>
    <w:rsid w:val="00B149B0"/>
    <w:rsid w:val="00B23540"/>
    <w:rsid w:val="00B33B90"/>
    <w:rsid w:val="00B36BC1"/>
    <w:rsid w:val="00B55881"/>
    <w:rsid w:val="00B6171A"/>
    <w:rsid w:val="00BD2E40"/>
    <w:rsid w:val="00BD3AC0"/>
    <w:rsid w:val="00BF6FBF"/>
    <w:rsid w:val="00C118C7"/>
    <w:rsid w:val="00CE1578"/>
    <w:rsid w:val="00CE6353"/>
    <w:rsid w:val="00D068C1"/>
    <w:rsid w:val="00D06D5B"/>
    <w:rsid w:val="00D55A7D"/>
    <w:rsid w:val="00DB74C7"/>
    <w:rsid w:val="00DD0C0A"/>
    <w:rsid w:val="00E242EF"/>
    <w:rsid w:val="00E3155E"/>
    <w:rsid w:val="00E628E7"/>
    <w:rsid w:val="00EC2706"/>
    <w:rsid w:val="00F504C0"/>
    <w:rsid w:val="00F930A9"/>
    <w:rsid w:val="00FA49F6"/>
    <w:rsid w:val="00FC69DD"/>
    <w:rsid w:val="00FC7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B2F231-545F-4B8C-B20B-68D74DA07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4732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47327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47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7327"/>
  </w:style>
  <w:style w:type="paragraph" w:styleId="Footer">
    <w:name w:val="footer"/>
    <w:basedOn w:val="Normal"/>
    <w:link w:val="FooterChar"/>
    <w:uiPriority w:val="99"/>
    <w:unhideWhenUsed/>
    <w:rsid w:val="00347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7327"/>
  </w:style>
  <w:style w:type="paragraph" w:styleId="ListParagraph">
    <w:name w:val="List Paragraph"/>
    <w:basedOn w:val="Normal"/>
    <w:uiPriority w:val="34"/>
    <w:qFormat/>
    <w:rsid w:val="00347327"/>
    <w:pPr>
      <w:ind w:left="720"/>
      <w:contextualSpacing/>
    </w:pPr>
  </w:style>
  <w:style w:type="table" w:styleId="TableGrid">
    <w:name w:val="Table Grid"/>
    <w:basedOn w:val="TableNormal"/>
    <w:uiPriority w:val="39"/>
    <w:rsid w:val="00347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5A1B07258DB4AF299132C1762B9C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3D5A8-7FC7-4B09-9D40-C0EF53B54820}"/>
      </w:docPartPr>
      <w:docPartBody>
        <w:p w:rsidR="000B7EC8" w:rsidRDefault="00002662" w:rsidP="00002662">
          <w:pPr>
            <w:pStyle w:val="D5A1B07258DB4AF299132C1762B9C637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91891CB3DF174A4CAAECF97B429B8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25D61-F7F7-4E39-902F-574296489D7A}"/>
      </w:docPartPr>
      <w:docPartBody>
        <w:p w:rsidR="000B7EC8" w:rsidRDefault="00002662" w:rsidP="00002662">
          <w:pPr>
            <w:pStyle w:val="91891CB3DF174A4CAAECF97B429B85BB"/>
          </w:pPr>
          <w:r>
            <w:rPr>
              <w:color w:val="5B9BD5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2662"/>
    <w:rsid w:val="00002662"/>
    <w:rsid w:val="000B7EC8"/>
    <w:rsid w:val="003B650B"/>
    <w:rsid w:val="00600F6D"/>
    <w:rsid w:val="00747548"/>
    <w:rsid w:val="00975C34"/>
    <w:rsid w:val="00F22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5A1B07258DB4AF299132C1762B9C637">
    <w:name w:val="D5A1B07258DB4AF299132C1762B9C637"/>
    <w:rsid w:val="00002662"/>
  </w:style>
  <w:style w:type="paragraph" w:customStyle="1" w:styleId="91891CB3DF174A4CAAECF97B429B85BB">
    <w:name w:val="91891CB3DF174A4CAAECF97B429B85BB"/>
    <w:rsid w:val="000026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Prakash Hegad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8</TotalTime>
  <Pages>3</Pages>
  <Words>39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. Graph Algorithms Handbook</vt:lpstr>
    </vt:vector>
  </TitlesOfParts>
  <Company>IIi C   2019</Company>
  <LinksUpToDate>false</LinksUpToDate>
  <CharactersWithSpaces>2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llman-ford Algorithm Handbook</dc:title>
  <dc:subject>Algorithmic Problem Solving</dc:subject>
  <dc:creator>Sripad</dc:creator>
  <cp:keywords/>
  <dc:description/>
  <cp:lastModifiedBy>Sripad</cp:lastModifiedBy>
  <cp:revision>27</cp:revision>
  <dcterms:created xsi:type="dcterms:W3CDTF">2019-10-07T13:41:00Z</dcterms:created>
  <dcterms:modified xsi:type="dcterms:W3CDTF">2020-05-10T16:07:00Z</dcterms:modified>
</cp:coreProperties>
</file>